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679D" w:rsidRDefault="00E060BB">
      <w:r>
        <w:rPr>
          <w:noProof/>
        </w:rPr>
        <w:drawing>
          <wp:inline distT="0" distB="0" distL="0" distR="0" wp14:anchorId="0FFD6759" wp14:editId="5A2EF5C8">
            <wp:extent cx="5753100" cy="3552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060BB" w:rsidRDefault="00E060BB"/>
    <w:p w:rsidR="00E060BB" w:rsidRDefault="00E060BB"/>
    <w:p w:rsidR="00E060BB" w:rsidRDefault="00E060BB">
      <w:r>
        <w:rPr>
          <w:noProof/>
        </w:rPr>
        <w:drawing>
          <wp:inline distT="0" distB="0" distL="0" distR="0" wp14:anchorId="2FB2AC37" wp14:editId="2FC72816">
            <wp:extent cx="5943600" cy="28454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60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DYxMTE3sjSzNDRU0lEKTi0uzszPAykwrAUA4FDR0CwAAAA="/>
  </w:docVars>
  <w:rsids>
    <w:rsidRoot w:val="00E060BB"/>
    <w:rsid w:val="00BC679D"/>
    <w:rsid w:val="00E06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A89AD"/>
  <w15:chartTrackingRefBased/>
  <w15:docId w15:val="{AFC8954A-BBFE-45B8-A482-29D7D9BCE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Booker</dc:creator>
  <cp:keywords/>
  <dc:description/>
  <cp:lastModifiedBy>Victoria Booker</cp:lastModifiedBy>
  <cp:revision>1</cp:revision>
  <dcterms:created xsi:type="dcterms:W3CDTF">2017-04-28T00:37:00Z</dcterms:created>
  <dcterms:modified xsi:type="dcterms:W3CDTF">2017-04-28T00:40:00Z</dcterms:modified>
</cp:coreProperties>
</file>